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256"/>
        <w:tblW w:w="10274" w:type="dxa"/>
        <w:tblLook w:val="04A0" w:firstRow="1" w:lastRow="0" w:firstColumn="1" w:lastColumn="0" w:noHBand="0" w:noVBand="1"/>
      </w:tblPr>
      <w:tblGrid>
        <w:gridCol w:w="2666"/>
        <w:gridCol w:w="100"/>
        <w:gridCol w:w="1831"/>
        <w:gridCol w:w="617"/>
        <w:gridCol w:w="489"/>
        <w:gridCol w:w="186"/>
        <w:gridCol w:w="1815"/>
        <w:gridCol w:w="753"/>
        <w:gridCol w:w="1817"/>
      </w:tblGrid>
      <w:tr w:rsidR="00471479" w:rsidRPr="002A565A" w:rsidTr="00471479">
        <w:trPr>
          <w:trHeight w:val="685"/>
        </w:trPr>
        <w:tc>
          <w:tcPr>
            <w:tcW w:w="2766" w:type="dxa"/>
            <w:gridSpan w:val="2"/>
            <w:tcBorders>
              <w:right w:val="nil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691" w:type="dxa"/>
            <w:gridSpan w:val="6"/>
            <w:tcBorders>
              <w:left w:val="nil"/>
              <w:right w:val="nil"/>
            </w:tcBorders>
            <w:shd w:val="clear" w:color="auto" w:fill="auto"/>
          </w:tcPr>
          <w:p w:rsidR="00471479" w:rsidRPr="00497E5B" w:rsidRDefault="00471479" w:rsidP="00471479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1479" w:rsidRPr="00497E5B" w:rsidRDefault="00471479" w:rsidP="00471479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471479" w:rsidRPr="00497E5B" w:rsidRDefault="00471479" w:rsidP="00471479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GC-MS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AE1E85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Agilent, USA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817" w:type="dxa"/>
            <w:tcBorders>
              <w:left w:val="nil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1D417787" wp14:editId="73932B77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1479" w:rsidRPr="002A565A" w:rsidTr="00471479">
        <w:trPr>
          <w:trHeight w:val="145"/>
        </w:trPr>
        <w:tc>
          <w:tcPr>
            <w:tcW w:w="10274" w:type="dxa"/>
            <w:gridSpan w:val="9"/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شخصات متقاضی</w:t>
            </w:r>
          </w:p>
        </w:tc>
      </w:tr>
      <w:tr w:rsidR="00471479" w:rsidRPr="002A565A" w:rsidTr="0047147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59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677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471479" w:rsidRPr="002A565A" w:rsidTr="0047147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5703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20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257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471479" w:rsidRPr="002A565A" w:rsidTr="0047147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26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19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060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471479" w:rsidRPr="002A565A" w:rsidTr="0047147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59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677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71479" w:rsidRPr="00BF7307" w:rsidRDefault="00471479" w:rsidP="00471479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471479" w:rsidRPr="002A565A" w:rsidTr="0047147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10274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471479" w:rsidRPr="002A565A" w:rsidTr="0047147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68"/>
        </w:trPr>
        <w:tc>
          <w:tcPr>
            <w:tcW w:w="5889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385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71479" w:rsidRPr="002A565A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Pr="00FB3475">
              <w:rPr>
                <w:rFonts w:asciiTheme="majorBidi" w:hAnsiTheme="majorBidi" w:cs="B Nazanin"/>
                <w:noProof/>
              </w:rPr>
              <w:t xml:space="preserve"> </w:t>
            </w:r>
          </w:p>
        </w:tc>
      </w:tr>
      <w:tr w:rsidR="00471479" w:rsidRPr="002A565A" w:rsidTr="00471479">
        <w:trPr>
          <w:trHeight w:val="243"/>
        </w:trPr>
        <w:tc>
          <w:tcPr>
            <w:tcW w:w="10274" w:type="dxa"/>
            <w:gridSpan w:val="9"/>
            <w:shd w:val="clear" w:color="auto" w:fill="auto"/>
          </w:tcPr>
          <w:tbl>
            <w:tblPr>
              <w:tblStyle w:val="TableGrid"/>
              <w:tblW w:w="9956" w:type="dxa"/>
              <w:tblLook w:val="04A0" w:firstRow="1" w:lastRow="0" w:firstColumn="1" w:lastColumn="0" w:noHBand="0" w:noVBand="1"/>
            </w:tblPr>
            <w:tblGrid>
              <w:gridCol w:w="1820"/>
              <w:gridCol w:w="2058"/>
              <w:gridCol w:w="1901"/>
              <w:gridCol w:w="266"/>
              <w:gridCol w:w="1908"/>
              <w:gridCol w:w="2003"/>
            </w:tblGrid>
            <w:tr w:rsidR="00471479" w:rsidRPr="00F804BA" w:rsidTr="00C94ED5">
              <w:trPr>
                <w:trHeight w:val="252"/>
              </w:trPr>
              <w:tc>
                <w:tcPr>
                  <w:tcW w:w="9956" w:type="dxa"/>
                  <w:gridSpan w:val="6"/>
                </w:tcPr>
                <w:p w:rsidR="00471479" w:rsidRPr="00FB3475" w:rsidRDefault="00471479" w:rsidP="00471479">
                  <w:pPr>
                    <w:framePr w:hSpace="180" w:wrap="around" w:vAnchor="page" w:hAnchor="margin" w:xAlign="center" w:y="256"/>
                    <w:bidi/>
                    <w:jc w:val="both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FB3475">
                    <w:rPr>
                      <w:rFonts w:asciiTheme="majorBidi" w:hAnsiTheme="majorBidi" w:cs="B Nazanin"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6FF761A0" wp14:editId="00691876">
                            <wp:simplePos x="0" y="0"/>
                            <wp:positionH relativeFrom="column">
                              <wp:posOffset>5086333</wp:posOffset>
                            </wp:positionH>
                            <wp:positionV relativeFrom="paragraph">
                              <wp:posOffset>21607</wp:posOffset>
                            </wp:positionV>
                            <wp:extent cx="181233" cy="164756"/>
                            <wp:effectExtent l="0" t="0" r="28575" b="26035"/>
                            <wp:wrapNone/>
                            <wp:docPr id="3" name="Rectangle 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81233" cy="164756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441EE12F" id="Rectangle 3" o:spid="_x0000_s1026" style="position:absolute;margin-left:400.5pt;margin-top:1.7pt;width:14.25pt;height:12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" fillcolor="#d8d8d8 [2732]" strokecolor="#d8d8d8 [2732]" strokeweight="2pt">
                            <v:path arrowok="t"/>
                          </v:rect>
                        </w:pict>
                      </mc:Fallback>
                    </mc:AlternateContent>
                  </w:r>
                  <w:r w:rsidRPr="00FB3475">
                    <w:rPr>
                      <w:rFonts w:asciiTheme="majorBidi" w:hAnsiTheme="majorBidi" w:cs="B Nazanin"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5ADC188B" wp14:editId="48A676BF">
                            <wp:simplePos x="0" y="0"/>
                            <wp:positionH relativeFrom="column">
                              <wp:posOffset>1690936</wp:posOffset>
                            </wp:positionH>
                            <wp:positionV relativeFrom="paragraph">
                              <wp:posOffset>26756</wp:posOffset>
                            </wp:positionV>
                            <wp:extent cx="181233" cy="164756"/>
                            <wp:effectExtent l="0" t="0" r="28575" b="26035"/>
                            <wp:wrapNone/>
                            <wp:docPr id="4" name="Rectangle 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81233" cy="164756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6E07B2A" id="Rectangle 4" o:spid="_x0000_s1026" style="position:absolute;margin-left:133.15pt;margin-top:2.1pt;width:14.25pt;height:12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" fillcolor="#d8d8d8 [2732]" strokecolor="#d8d8d8 [2732]" strokeweight="2pt">
                            <v:path arrowok="t"/>
                          </v:rect>
                        </w:pict>
                      </mc:Fallback>
                    </mc:AlternateContent>
                  </w:r>
                  <w:r w:rsidRPr="00FB3475">
                    <w:rPr>
                      <w:rFonts w:asciiTheme="majorBidi" w:hAnsiTheme="majorBidi" w:cs="B Nazanin" w:hint="cs"/>
                      <w:rtl/>
                    </w:rPr>
                    <w:t xml:space="preserve">متقاضی آنالیز </w:t>
                  </w:r>
                  <w:r w:rsidRPr="00FB3475">
                    <w:rPr>
                      <w:rFonts w:asciiTheme="majorBidi" w:hAnsiTheme="majorBidi" w:cs="B Nazanin"/>
                    </w:rPr>
                    <w:t>Mass</w:t>
                  </w:r>
                  <w:r w:rsidRPr="00FB3475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 xml:space="preserve">                                                                     متقاضی آنالیز </w:t>
                  </w:r>
                  <w:r w:rsidRPr="00FB3475">
                    <w:rPr>
                      <w:rFonts w:asciiTheme="majorBidi" w:hAnsiTheme="majorBidi" w:cs="B Nazanin"/>
                      <w:lang w:bidi="fa-IR"/>
                    </w:rPr>
                    <w:t>GC-MS</w:t>
                  </w:r>
                </w:p>
              </w:tc>
            </w:tr>
            <w:tr w:rsidR="00471479" w:rsidRPr="00307F85" w:rsidTr="00C94ED5">
              <w:trPr>
                <w:trHeight w:val="293"/>
              </w:trPr>
              <w:tc>
                <w:tcPr>
                  <w:tcW w:w="9956" w:type="dxa"/>
                  <w:gridSpan w:val="6"/>
                </w:tcPr>
                <w:p w:rsidR="00471479" w:rsidRPr="00FB3475" w:rsidRDefault="00471479" w:rsidP="00471479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 w:hint="cs"/>
                      <w:b/>
                      <w:bCs/>
                      <w:rtl/>
                      <w:lang w:val="fil-PH" w:bidi="fa-IR"/>
                    </w:rPr>
                    <w:t xml:space="preserve">مشخصات نمونه  </w:t>
                  </w:r>
                  <w:r w:rsidRPr="00FB3475">
                    <w:rPr>
                      <w:rFonts w:asciiTheme="majorBidi" w:hAnsiTheme="majorBidi" w:cs="B Nazanin"/>
                      <w:b/>
                      <w:bCs/>
                      <w:lang w:bidi="fa-IR"/>
                    </w:rPr>
                    <w:t>Mass</w:t>
                  </w:r>
                </w:p>
              </w:tc>
            </w:tr>
            <w:tr w:rsidR="00471479" w:rsidTr="00C94ED5">
              <w:trPr>
                <w:trHeight w:val="268"/>
              </w:trPr>
              <w:tc>
                <w:tcPr>
                  <w:tcW w:w="1820" w:type="dxa"/>
                </w:tcPr>
                <w:p w:rsidR="00471479" w:rsidRPr="00FB3475" w:rsidRDefault="00471479" w:rsidP="00471479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FB3475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تعداد نمونه:</w:t>
                  </w:r>
                </w:p>
              </w:tc>
              <w:tc>
                <w:tcPr>
                  <w:tcW w:w="2058" w:type="dxa"/>
                </w:tcPr>
                <w:p w:rsidR="00471479" w:rsidRPr="00FB3475" w:rsidRDefault="00471479" w:rsidP="00471479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  <w:color w:val="000000" w:themeColor="text1"/>
                    </w:rPr>
                  </w:pPr>
                  <w:r w:rsidRPr="00FB3475">
                    <w:rPr>
                      <w:rFonts w:asciiTheme="majorBidi" w:hAnsiTheme="majorBidi" w:cs="B Nazanin" w:hint="cs"/>
                      <w:color w:val="000000" w:themeColor="text1"/>
                      <w:rtl/>
                    </w:rPr>
                    <w:t>نقطه ذوب نمونه:</w:t>
                  </w:r>
                </w:p>
              </w:tc>
              <w:tc>
                <w:tcPr>
                  <w:tcW w:w="2167" w:type="dxa"/>
                  <w:gridSpan w:val="2"/>
                </w:tcPr>
                <w:p w:rsidR="00471479" w:rsidRPr="00FB3475" w:rsidRDefault="00471479" w:rsidP="00471479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جرم مولکولی:</w:t>
                  </w:r>
                </w:p>
              </w:tc>
              <w:tc>
                <w:tcPr>
                  <w:tcW w:w="1908" w:type="dxa"/>
                </w:tcPr>
                <w:p w:rsidR="00471479" w:rsidRPr="00FB3475" w:rsidRDefault="00471479" w:rsidP="00471479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352654FB" wp14:editId="1A96E1A0">
                            <wp:simplePos x="0" y="0"/>
                            <wp:positionH relativeFrom="column">
                              <wp:posOffset>12683</wp:posOffset>
                            </wp:positionH>
                            <wp:positionV relativeFrom="paragraph">
                              <wp:posOffset>21590</wp:posOffset>
                            </wp:positionV>
                            <wp:extent cx="181233" cy="164756"/>
                            <wp:effectExtent l="0" t="0" r="28575" b="26035"/>
                            <wp:wrapNone/>
                            <wp:docPr id="21" name="Rectangle 2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81233" cy="164756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2A6DCEB6" id="Rectangle 21" o:spid="_x0000_s1026" style="position:absolute;margin-left:1pt;margin-top:1.7pt;width:14.25pt;height:1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" fillcolor="#d8d8d8 [2732]" strokecolor="#d8d8d8 [2732]" strokeweight="2pt">
                            <v:path arrowok="t"/>
                          </v:rect>
                        </w:pict>
                      </mc:Fallback>
                    </mc:AlternateContent>
                  </w:r>
                  <w:r w:rsidRPr="00FB3475">
                    <w:rPr>
                      <w:rFonts w:asciiTheme="majorBidi" w:hAnsiTheme="majorBidi" w:cs="B Nazanin"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295A72B2" wp14:editId="0DEED9A7">
                            <wp:simplePos x="0" y="0"/>
                            <wp:positionH relativeFrom="column">
                              <wp:posOffset>4196080</wp:posOffset>
                            </wp:positionH>
                            <wp:positionV relativeFrom="paragraph">
                              <wp:posOffset>20320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20" name="Rectangle 2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AEFFF71" id="Rectangle 20" o:spid="_x0000_s1026" style="position:absolute;margin-left:330.4pt;margin-top:1.6pt;width:16.9pt;height:1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" fillcolor="#d8d8d8 [2732]" strokecolor="#d8d8d8 [2732]" strokeweight="2pt">
                            <v:path arrowok="t"/>
                          </v:rect>
                        </w:pict>
                      </mc:Fallback>
                    </mc:AlternateContent>
                  </w:r>
                  <w:r w:rsidRPr="00FB3475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دارای اتم</w:t>
                  </w:r>
                  <w:r w:rsidRPr="00FB3475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softHyphen/>
                    <w:t>های فلزی</w:t>
                  </w:r>
                </w:p>
              </w:tc>
              <w:tc>
                <w:tcPr>
                  <w:tcW w:w="2001" w:type="dxa"/>
                </w:tcPr>
                <w:p w:rsidR="00471479" w:rsidRPr="00FB3475" w:rsidRDefault="00471479" w:rsidP="00471479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1F209DFB" wp14:editId="41597682">
                            <wp:simplePos x="0" y="0"/>
                            <wp:positionH relativeFrom="column">
                              <wp:posOffset>127738</wp:posOffset>
                            </wp:positionH>
                            <wp:positionV relativeFrom="paragraph">
                              <wp:posOffset>25640</wp:posOffset>
                            </wp:positionV>
                            <wp:extent cx="181233" cy="164756"/>
                            <wp:effectExtent l="0" t="0" r="28575" b="26035"/>
                            <wp:wrapNone/>
                            <wp:docPr id="2" name="Rectangle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81233" cy="164756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264670CE" id="Rectangle 2" o:spid="_x0000_s1026" style="position:absolute;margin-left:10.05pt;margin-top:2pt;width:14.25pt;height:12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" fillcolor="#d8d8d8 [2732]" strokecolor="#d8d8d8 [2732]" strokeweight="2pt">
                            <v:path arrowok="t"/>
                          </v:rect>
                        </w:pict>
                      </mc:Fallback>
                    </mc:AlternateContent>
                  </w:r>
                  <w:r w:rsidRPr="00FB3475">
                    <w:rPr>
                      <w:rFonts w:asciiTheme="majorBidi" w:hAnsiTheme="majorBidi" w:cs="B Nazanin" w:hint="cs"/>
                      <w:rtl/>
                    </w:rPr>
                    <w:t>فاقد اتم</w:t>
                  </w:r>
                  <w:r w:rsidRPr="00FB3475">
                    <w:rPr>
                      <w:rFonts w:asciiTheme="majorBidi" w:hAnsiTheme="majorBidi" w:cs="B Nazanin" w:hint="cs"/>
                      <w:rtl/>
                    </w:rPr>
                    <w:softHyphen/>
                    <w:t xml:space="preserve">های فلزی                    </w:t>
                  </w:r>
                </w:p>
              </w:tc>
            </w:tr>
            <w:tr w:rsidR="00471479" w:rsidRPr="00307F85" w:rsidTr="00C94ED5">
              <w:trPr>
                <w:trHeight w:val="244"/>
              </w:trPr>
              <w:tc>
                <w:tcPr>
                  <w:tcW w:w="9956" w:type="dxa"/>
                  <w:gridSpan w:val="6"/>
                </w:tcPr>
                <w:p w:rsidR="00471479" w:rsidRPr="00FB3475" w:rsidRDefault="00471479" w:rsidP="00471479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 w:hint="cs"/>
                      <w:b/>
                      <w:bCs/>
                      <w:rtl/>
                      <w:lang w:val="fil-PH" w:bidi="fa-IR"/>
                    </w:rPr>
                    <w:t xml:space="preserve">مشخصات نمونه  </w:t>
                  </w:r>
                  <w:r w:rsidRPr="00FB3475">
                    <w:rPr>
                      <w:rFonts w:asciiTheme="majorBidi" w:hAnsiTheme="majorBidi" w:cs="B Nazanin"/>
                      <w:b/>
                      <w:bCs/>
                      <w:lang w:bidi="fa-IR"/>
                    </w:rPr>
                    <w:t>GC-MS</w:t>
                  </w:r>
                </w:p>
              </w:tc>
            </w:tr>
            <w:tr w:rsidR="00471479" w:rsidTr="00C94ED5">
              <w:trPr>
                <w:trHeight w:val="293"/>
              </w:trPr>
              <w:tc>
                <w:tcPr>
                  <w:tcW w:w="5779" w:type="dxa"/>
                  <w:gridSpan w:val="3"/>
                  <w:tcBorders>
                    <w:right w:val="single" w:sz="2" w:space="0" w:color="auto"/>
                  </w:tcBorders>
                </w:tcPr>
                <w:p w:rsidR="00471479" w:rsidRPr="00FB3475" w:rsidRDefault="00471479" w:rsidP="00471479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FB3475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تعداد نمونه:</w:t>
                  </w:r>
                </w:p>
              </w:tc>
              <w:tc>
                <w:tcPr>
                  <w:tcW w:w="4177" w:type="dxa"/>
                  <w:gridSpan w:val="3"/>
                  <w:tcBorders>
                    <w:left w:val="single" w:sz="2" w:space="0" w:color="auto"/>
                  </w:tcBorders>
                </w:tcPr>
                <w:p w:rsidR="00471479" w:rsidRPr="00FB3475" w:rsidRDefault="00471479" w:rsidP="00471479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 w:hint="cs"/>
                      <w:rtl/>
                    </w:rPr>
                    <w:t>نوع نمونه:</w:t>
                  </w:r>
                  <w:r w:rsidRPr="00FB3475">
                    <w:rPr>
                      <w:rFonts w:asciiTheme="majorBidi" w:hAnsiTheme="majorBidi" w:cs="B Nazanin"/>
                      <w:noProof/>
                    </w:rPr>
                    <w:t xml:space="preserve"> </w:t>
                  </w:r>
                </w:p>
              </w:tc>
            </w:tr>
            <w:tr w:rsidR="00471479" w:rsidRPr="00307F85" w:rsidTr="00C94ED5">
              <w:trPr>
                <w:trHeight w:val="325"/>
              </w:trPr>
              <w:tc>
                <w:tcPr>
                  <w:tcW w:w="9956" w:type="dxa"/>
                  <w:gridSpan w:val="6"/>
                </w:tcPr>
                <w:p w:rsidR="00471479" w:rsidRPr="00FB3475" w:rsidRDefault="00471479" w:rsidP="00471479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 w:hint="cs"/>
                      <w:b/>
                      <w:bCs/>
                      <w:rtl/>
                      <w:lang w:val="fil-PH" w:bidi="fa-IR"/>
                    </w:rPr>
                    <w:t xml:space="preserve">شرایط نگهداری                    </w:t>
                  </w:r>
                </w:p>
              </w:tc>
            </w:tr>
            <w:tr w:rsidR="00471479" w:rsidRPr="00ED6646" w:rsidTr="00C94ED5">
              <w:trPr>
                <w:trHeight w:val="170"/>
              </w:trPr>
              <w:tc>
                <w:tcPr>
                  <w:tcW w:w="9956" w:type="dxa"/>
                  <w:gridSpan w:val="6"/>
                  <w:tcBorders>
                    <w:right w:val="single" w:sz="2" w:space="0" w:color="auto"/>
                  </w:tcBorders>
                </w:tcPr>
                <w:p w:rsidR="00471479" w:rsidRPr="00FB3475" w:rsidRDefault="00471479" w:rsidP="00471479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  <w:b/>
                      <w:bCs/>
                    </w:rPr>
                  </w:pPr>
                  <w:r w:rsidRPr="00FB3475"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توضیحات مهم</w:t>
                  </w:r>
                </w:p>
              </w:tc>
            </w:tr>
            <w:tr w:rsidR="00471479" w:rsidRPr="001C715B" w:rsidTr="00C94ED5">
              <w:trPr>
                <w:trHeight w:val="578"/>
              </w:trPr>
              <w:tc>
                <w:tcPr>
                  <w:tcW w:w="9956" w:type="dxa"/>
                  <w:gridSpan w:val="6"/>
                  <w:vMerge w:val="restart"/>
                </w:tcPr>
                <w:p w:rsidR="00E933C4" w:rsidRPr="00E933C4" w:rsidRDefault="00E933C4" w:rsidP="00E933C4">
                  <w:pPr>
                    <w:framePr w:hSpace="180" w:wrap="around" w:vAnchor="page" w:hAnchor="margin" w:xAlign="center" w:y="256"/>
                    <w:bidi/>
                    <w:jc w:val="both"/>
                    <w:rPr>
                      <w:rFonts w:asciiTheme="majorBidi" w:hAnsiTheme="majorBidi" w:cs="B Nazanin"/>
                      <w:sz w:val="20"/>
                      <w:szCs w:val="20"/>
                      <w:lang w:bidi="fa-IR"/>
                    </w:rPr>
                  </w:pP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  <w:lang w:bidi="fa-IR"/>
                    </w:rPr>
                    <w:t xml:space="preserve">با کارشناس مربوطه تماس حاصل فرمایید و از امکان ارائه خدمت مطمئن شوید. ( </w:t>
                  </w:r>
                  <w:r w:rsidRPr="00E933C4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خانم احمدی 09177424799</w:t>
                  </w: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  <w:lang w:bidi="fa-IR"/>
                    </w:rPr>
                    <w:t>)</w:t>
                  </w:r>
                </w:p>
                <w:p w:rsidR="00471479" w:rsidRPr="00E933C4" w:rsidRDefault="00471479" w:rsidP="00E933C4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  <w:sz w:val="20"/>
                      <w:szCs w:val="20"/>
                      <w:rtl/>
                    </w:rPr>
                  </w:pP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</w:rPr>
                    <w:t>ستون دستگاه تنها قابلیت تفکیک و جداسازی اسانس</w:t>
                  </w: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</w:rPr>
                    <w:softHyphen/>
                    <w:t>های گیاهی را دارا می</w:t>
                  </w: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</w:rPr>
                    <w:softHyphen/>
                    <w:t>باشد.</w:t>
                  </w:r>
                </w:p>
                <w:p w:rsidR="00471479" w:rsidRPr="00E933C4" w:rsidRDefault="00471479" w:rsidP="00E933C4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  <w:sz w:val="20"/>
                      <w:szCs w:val="20"/>
                      <w:rtl/>
                    </w:rPr>
                  </w:pP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</w:rPr>
                    <w:t>اسانس</w:t>
                  </w: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</w:rPr>
                    <w:softHyphen/>
                    <w:t>های گیاهی قبل از تزریق به دستگاه باید حتماً آب‌گیری و خشک شده باشد.</w:t>
                  </w:r>
                </w:p>
                <w:p w:rsidR="00471479" w:rsidRPr="00E933C4" w:rsidRDefault="00471479" w:rsidP="00E933C4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  <w:sz w:val="20"/>
                      <w:szCs w:val="20"/>
                      <w:rtl/>
                    </w:rPr>
                  </w:pP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</w:rPr>
                    <w:t>در صورتی که مقاله</w:t>
                  </w: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</w:rPr>
                    <w:softHyphen/>
                    <w:t xml:space="preserve"> یا اطلاعاتی در زمینه برنامه‌ریزی دمایی آون دستگاه </w:t>
                  </w:r>
                  <w:r w:rsidRPr="00E933C4">
                    <w:rPr>
                      <w:rFonts w:asciiTheme="majorBidi" w:hAnsiTheme="majorBidi" w:cs="B Nazanin"/>
                      <w:sz w:val="20"/>
                      <w:szCs w:val="20"/>
                    </w:rPr>
                    <w:t>GC</w:t>
                  </w: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  <w:lang w:val="fil-PH" w:bidi="fa-IR"/>
                    </w:rPr>
                    <w:t xml:space="preserve"> در اختیار دارید، همراه با نمونه تحویل دهید.</w:t>
                  </w:r>
                </w:p>
                <w:p w:rsidR="00471479" w:rsidRPr="00E933C4" w:rsidRDefault="00471479" w:rsidP="00E933C4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  <w:sz w:val="20"/>
                      <w:szCs w:val="20"/>
                      <w:rtl/>
                      <w:lang w:val="fil-PH" w:bidi="fa-IR"/>
                    </w:rPr>
                  </w:pP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</w:rPr>
                    <w:t xml:space="preserve">به‌منظور آنالیز </w:t>
                  </w:r>
                  <w:r w:rsidRPr="00E933C4">
                    <w:rPr>
                      <w:rFonts w:asciiTheme="majorBidi" w:hAnsiTheme="majorBidi" w:cs="B Nazanin"/>
                      <w:sz w:val="20"/>
                      <w:szCs w:val="20"/>
                      <w:lang w:bidi="fa-IR"/>
                    </w:rPr>
                    <w:t>GC-MS</w:t>
                  </w: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  <w:lang w:val="fil-PH" w:bidi="fa-IR"/>
                    </w:rPr>
                    <w:t xml:space="preserve">، نمونه ها باید فاقد آب یا به صورت محلول در حلال آلی باشند. </w:t>
                  </w:r>
                </w:p>
                <w:p w:rsidR="00471479" w:rsidRPr="00E933C4" w:rsidRDefault="00471479" w:rsidP="00E933C4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  <w:sz w:val="20"/>
                      <w:szCs w:val="20"/>
                      <w:rtl/>
                      <w:lang w:val="fil-PH" w:bidi="fa-IR"/>
                    </w:rPr>
                  </w:pP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</w:rPr>
                    <w:t xml:space="preserve">انجام آنالیز </w:t>
                  </w:r>
                  <w:r w:rsidRPr="00E933C4">
                    <w:rPr>
                      <w:rFonts w:asciiTheme="majorBidi" w:hAnsiTheme="majorBidi" w:cs="B Nazanin"/>
                      <w:sz w:val="20"/>
                      <w:szCs w:val="20"/>
                      <w:lang w:bidi="fa-IR"/>
                    </w:rPr>
                    <w:t>GC-MS</w:t>
                  </w: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  <w:lang w:val="fil-PH" w:bidi="fa-IR"/>
                    </w:rPr>
                    <w:t>، تنها برای نمونه</w:t>
                  </w: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  <w:lang w:val="fil-PH" w:bidi="fa-IR"/>
                    </w:rPr>
                    <w:softHyphen/>
                    <w:t>های فرار قابل اندازه</w:t>
                  </w: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  <w:lang w:val="fil-PH" w:bidi="fa-IR"/>
                    </w:rPr>
                    <w:softHyphen/>
                    <w:t xml:space="preserve">گیری خواهد بود (دماهای جوش کمتر از </w:t>
                  </w:r>
                  <w:r w:rsidRPr="00E933C4">
                    <w:rPr>
                      <w:rFonts w:asciiTheme="majorBidi" w:hAnsiTheme="majorBidi" w:cs="B Nazanin"/>
                      <w:sz w:val="20"/>
                      <w:szCs w:val="20"/>
                      <w:vertAlign w:val="superscript"/>
                      <w:lang w:bidi="fa-IR"/>
                    </w:rPr>
                    <w:t>o</w:t>
                  </w:r>
                  <w:r w:rsidRPr="00E933C4">
                    <w:rPr>
                      <w:rFonts w:asciiTheme="majorBidi" w:hAnsiTheme="majorBidi" w:cs="B Nazanin"/>
                      <w:sz w:val="20"/>
                      <w:szCs w:val="20"/>
                      <w:lang w:bidi="fa-IR"/>
                    </w:rPr>
                    <w:t>C</w:t>
                  </w: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  <w:lang w:val="fil-PH" w:bidi="fa-IR"/>
                    </w:rPr>
                    <w:t>300).</w:t>
                  </w:r>
                </w:p>
                <w:p w:rsidR="00471479" w:rsidRPr="00471479" w:rsidRDefault="00471479" w:rsidP="00E933C4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  <w:lang w:val="fil-PH" w:bidi="fa-IR"/>
                    </w:rPr>
                    <w:t>نمونه</w:t>
                  </w: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  <w:lang w:val="fil-PH" w:bidi="fa-IR"/>
                    </w:rPr>
                    <w:softHyphen/>
                    <w:t>ها باید کدگذاری شده و در بسته</w:t>
                  </w:r>
                  <w:r w:rsidRPr="00E933C4">
                    <w:rPr>
                      <w:rFonts w:asciiTheme="majorBidi" w:hAnsiTheme="majorBidi" w:cs="B Nazanin" w:hint="cs"/>
                      <w:sz w:val="20"/>
                      <w:szCs w:val="20"/>
                      <w:rtl/>
                      <w:lang w:val="fil-PH" w:bidi="fa-IR"/>
                    </w:rPr>
                    <w:softHyphen/>
                    <w:t>های حاوی یخ خشک به کارشناس دستگاه تحویل داده شود.</w:t>
                  </w:r>
                </w:p>
              </w:tc>
            </w:tr>
            <w:tr w:rsidR="00471479" w:rsidRPr="001C715B" w:rsidTr="00C94ED5">
              <w:trPr>
                <w:trHeight w:val="552"/>
              </w:trPr>
              <w:tc>
                <w:tcPr>
                  <w:tcW w:w="9956" w:type="dxa"/>
                  <w:gridSpan w:val="6"/>
                  <w:vMerge/>
                </w:tcPr>
                <w:p w:rsidR="00471479" w:rsidRPr="001C715B" w:rsidRDefault="00471479" w:rsidP="00471479">
                  <w:pPr>
                    <w:framePr w:hSpace="180" w:wrap="around" w:vAnchor="page" w:hAnchor="margin" w:xAlign="center" w:y="256"/>
                    <w:bidi/>
                    <w:rPr>
                      <w:rFonts w:asciiTheme="majorBidi" w:hAnsiTheme="majorBidi" w:cs="B Nazanin"/>
                      <w:sz w:val="24"/>
                      <w:szCs w:val="24"/>
                      <w:rtl/>
                      <w:lang w:val="fil-PH" w:bidi="fa-IR"/>
                    </w:rPr>
                  </w:pPr>
                </w:p>
              </w:tc>
            </w:tr>
            <w:tr w:rsidR="00471479" w:rsidRPr="001C715B" w:rsidTr="00C94ED5">
              <w:trPr>
                <w:trHeight w:val="881"/>
              </w:trPr>
              <w:tc>
                <w:tcPr>
                  <w:tcW w:w="9956" w:type="dxa"/>
                  <w:gridSpan w:val="6"/>
                  <w:vMerge/>
                </w:tcPr>
                <w:p w:rsidR="00471479" w:rsidRDefault="00471479" w:rsidP="00471479">
                  <w:pPr>
                    <w:framePr w:hSpace="180" w:wrap="around" w:vAnchor="page" w:hAnchor="margin" w:xAlign="center" w:y="256"/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rtl/>
                      <w:lang w:val="fil-PH" w:bidi="fa-IR"/>
                    </w:rPr>
                  </w:pPr>
                </w:p>
              </w:tc>
            </w:tr>
          </w:tbl>
          <w:p w:rsidR="00471479" w:rsidRPr="00A22B7F" w:rsidRDefault="00471479" w:rsidP="00471479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</w:p>
        </w:tc>
      </w:tr>
      <w:tr w:rsidR="00471479" w:rsidRPr="002A565A" w:rsidTr="00471479">
        <w:trPr>
          <w:trHeight w:val="243"/>
        </w:trPr>
        <w:tc>
          <w:tcPr>
            <w:tcW w:w="5214" w:type="dxa"/>
            <w:gridSpan w:val="4"/>
            <w:shd w:val="clear" w:color="auto" w:fill="auto"/>
          </w:tcPr>
          <w:p w:rsidR="00471479" w:rsidRPr="00900D48" w:rsidRDefault="00471479" w:rsidP="00471479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5060" w:type="dxa"/>
            <w:gridSpan w:val="5"/>
            <w:shd w:val="clear" w:color="auto" w:fill="auto"/>
          </w:tcPr>
          <w:p w:rsidR="00471479" w:rsidRDefault="00471479" w:rsidP="00471479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471479" w:rsidRPr="002A565A" w:rsidTr="00471479">
        <w:trPr>
          <w:trHeight w:val="1361"/>
        </w:trPr>
        <w:tc>
          <w:tcPr>
            <w:tcW w:w="10274" w:type="dxa"/>
            <w:gridSpan w:val="9"/>
          </w:tcPr>
          <w:p w:rsidR="00471479" w:rsidRDefault="00471479" w:rsidP="00471479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لطفا جهت 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دانشگاه یاسوج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روش زیر اقدام کنید:</w:t>
            </w:r>
          </w:p>
          <w:p w:rsidR="00471479" w:rsidRDefault="00471479" w:rsidP="00471479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47147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7A312335" wp14:editId="4A209A85">
                      <wp:simplePos x="0" y="0"/>
                      <wp:positionH relativeFrom="margin">
                        <wp:posOffset>357505</wp:posOffset>
                      </wp:positionH>
                      <wp:positionV relativeFrom="paragraph">
                        <wp:posOffset>133350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71479" w:rsidRPr="0029419D" w:rsidRDefault="00471479" w:rsidP="00471479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A31233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8.15pt;margin-top:10.5pt;width:104.25pt;height:23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">
                      <v:textbox>
                        <w:txbxContent>
                          <w:p w:rsidR="00471479" w:rsidRPr="0029419D" w:rsidRDefault="00471479" w:rsidP="00471479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</w:p>
          <w:p w:rsidR="00471479" w:rsidRDefault="00471479" w:rsidP="00471479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16"/>
                <w:szCs w:val="16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left:0;text-align:left;margin-left:138.75pt;margin-top:15.45pt;width:362.4pt;height:33.4pt;z-index:251664384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7" DrawAspect="Content" ObjectID="_1769768884" r:id="rId13"/>
              </w:object>
            </w:r>
          </w:p>
          <w:p w:rsidR="00471479" w:rsidRDefault="00471479" w:rsidP="00471479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  <w:p w:rsidR="00471479" w:rsidRDefault="00471479" w:rsidP="00471479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  <w:p w:rsidR="00471479" w:rsidRPr="00471479" w:rsidRDefault="00436F16" w:rsidP="00471479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spacing w:after="200" w:line="276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</w:p>
        </w:tc>
      </w:tr>
    </w:tbl>
    <w:p w:rsidR="000517DA" w:rsidRPr="00992B4D" w:rsidRDefault="00436F16" w:rsidP="00436F16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428CD660" wp14:editId="30090907">
                <wp:simplePos x="0" y="0"/>
                <wp:positionH relativeFrom="column">
                  <wp:posOffset>19050</wp:posOffset>
                </wp:positionH>
                <wp:positionV relativeFrom="paragraph">
                  <wp:posOffset>6386830</wp:posOffset>
                </wp:positionV>
                <wp:extent cx="6131529" cy="173355"/>
                <wp:effectExtent l="0" t="0" r="22225" b="17145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1529" cy="173355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068403" id="Rounded Rectangle 5" o:spid="_x0000_s1026" style="position:absolute;margin-left:1.5pt;margin-top:502.9pt;width:482.8pt;height:13.6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" fillcolor="#4f81bd" strokecolor="#385d8a" strokeweight="2pt"/>
            </w:pict>
          </mc:Fallback>
        </mc:AlternateContent>
      </w:r>
      <w:r w:rsidR="000517DA"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 w:rsidR="000517DA">
        <w:rPr>
          <w:rFonts w:cs="B Nazanin"/>
          <w:b/>
          <w:bCs/>
          <w:rtl/>
          <w:lang w:bidi="fa-IR"/>
        </w:rPr>
        <w:softHyphen/>
      </w:r>
      <w:r w:rsidR="000517DA" w:rsidRPr="00992B4D">
        <w:rPr>
          <w:rFonts w:cs="B Nazanin" w:hint="cs"/>
          <w:b/>
          <w:bCs/>
          <w:rtl/>
          <w:lang w:bidi="fa-IR"/>
        </w:rPr>
        <w:t>گردد</w:t>
      </w:r>
      <w:r w:rsidR="000517DA">
        <w:rPr>
          <w:rFonts w:cs="B Nazanin" w:hint="cs"/>
          <w:b/>
          <w:bCs/>
          <w:rtl/>
          <w:lang w:bidi="fa-IR"/>
        </w:rPr>
        <w:t>)</w:t>
      </w:r>
      <w:r w:rsidR="000517DA" w:rsidRPr="00992B4D">
        <w:rPr>
          <w:rFonts w:cs="B Nazanin" w:hint="cs"/>
          <w:b/>
          <w:bCs/>
          <w:rtl/>
          <w:lang w:bidi="fa-IR"/>
        </w:rPr>
        <w:t>.</w:t>
      </w:r>
    </w:p>
    <w:tbl>
      <w:tblPr>
        <w:tblStyle w:val="TableGrid"/>
        <w:tblW w:w="9753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5D14F7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5D14F7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5D14F7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5D14F7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471479">
        <w:trPr>
          <w:trHeight w:val="647"/>
        </w:trPr>
        <w:tc>
          <w:tcPr>
            <w:tcW w:w="9753" w:type="dxa"/>
            <w:gridSpan w:val="5"/>
            <w:shd w:val="clear" w:color="auto" w:fill="auto"/>
          </w:tcPr>
          <w:p w:rsidR="00471479" w:rsidRDefault="00471479" w:rsidP="00471479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592070" w:rsidRPr="00A40797" w:rsidRDefault="00471479" w:rsidP="00436F16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bookmarkStart w:id="0" w:name="_GoBack"/>
            <w:bookmarkEnd w:id="0"/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436F16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64D6" w:rsidRDefault="006364D6" w:rsidP="0095312D">
      <w:pPr>
        <w:spacing w:after="0" w:line="240" w:lineRule="auto"/>
      </w:pPr>
      <w:r>
        <w:separator/>
      </w:r>
    </w:p>
  </w:endnote>
  <w:endnote w:type="continuationSeparator" w:id="0">
    <w:p w:rsidR="006364D6" w:rsidRDefault="006364D6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64D6" w:rsidRDefault="006364D6" w:rsidP="0095312D">
      <w:pPr>
        <w:spacing w:after="0" w:line="240" w:lineRule="auto"/>
      </w:pPr>
      <w:r>
        <w:separator/>
      </w:r>
    </w:p>
  </w:footnote>
  <w:footnote w:type="continuationSeparator" w:id="0">
    <w:p w:rsidR="006364D6" w:rsidRDefault="006364D6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571C2"/>
    <w:rsid w:val="00165BB4"/>
    <w:rsid w:val="00174C0F"/>
    <w:rsid w:val="00180F96"/>
    <w:rsid w:val="001837D7"/>
    <w:rsid w:val="001846E7"/>
    <w:rsid w:val="00184E17"/>
    <w:rsid w:val="001A768A"/>
    <w:rsid w:val="001B0FBC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04386"/>
    <w:rsid w:val="00404BDB"/>
    <w:rsid w:val="004357B7"/>
    <w:rsid w:val="00436F16"/>
    <w:rsid w:val="00444227"/>
    <w:rsid w:val="004466C7"/>
    <w:rsid w:val="00447CD5"/>
    <w:rsid w:val="004568D6"/>
    <w:rsid w:val="00471479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E4FF6"/>
    <w:rsid w:val="004F73DE"/>
    <w:rsid w:val="00515A56"/>
    <w:rsid w:val="00517C0D"/>
    <w:rsid w:val="0052476E"/>
    <w:rsid w:val="005323FE"/>
    <w:rsid w:val="00550483"/>
    <w:rsid w:val="005605C6"/>
    <w:rsid w:val="00581A1C"/>
    <w:rsid w:val="00592070"/>
    <w:rsid w:val="005C64A4"/>
    <w:rsid w:val="005D14F7"/>
    <w:rsid w:val="005D583D"/>
    <w:rsid w:val="005E1E78"/>
    <w:rsid w:val="0060775D"/>
    <w:rsid w:val="006113AA"/>
    <w:rsid w:val="006122F0"/>
    <w:rsid w:val="0061701B"/>
    <w:rsid w:val="00630C1C"/>
    <w:rsid w:val="0063105E"/>
    <w:rsid w:val="006364D6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6F619D"/>
    <w:rsid w:val="0070288A"/>
    <w:rsid w:val="00713D60"/>
    <w:rsid w:val="0075759D"/>
    <w:rsid w:val="00774CFC"/>
    <w:rsid w:val="0078415B"/>
    <w:rsid w:val="007C054F"/>
    <w:rsid w:val="007D0742"/>
    <w:rsid w:val="007F2B73"/>
    <w:rsid w:val="00800467"/>
    <w:rsid w:val="0080649C"/>
    <w:rsid w:val="008105C3"/>
    <w:rsid w:val="00810F87"/>
    <w:rsid w:val="008148DD"/>
    <w:rsid w:val="00816C1E"/>
    <w:rsid w:val="00820D46"/>
    <w:rsid w:val="008278B1"/>
    <w:rsid w:val="0083516D"/>
    <w:rsid w:val="0084307A"/>
    <w:rsid w:val="00847BBD"/>
    <w:rsid w:val="00856213"/>
    <w:rsid w:val="00864140"/>
    <w:rsid w:val="00876CBF"/>
    <w:rsid w:val="00894D9B"/>
    <w:rsid w:val="008A285A"/>
    <w:rsid w:val="008B61DA"/>
    <w:rsid w:val="008C2228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5C04"/>
    <w:rsid w:val="00A12AB6"/>
    <w:rsid w:val="00A22B7F"/>
    <w:rsid w:val="00A322B1"/>
    <w:rsid w:val="00A37DC3"/>
    <w:rsid w:val="00A40797"/>
    <w:rsid w:val="00A7386B"/>
    <w:rsid w:val="00A835ED"/>
    <w:rsid w:val="00A95A0B"/>
    <w:rsid w:val="00AA6028"/>
    <w:rsid w:val="00AC2B84"/>
    <w:rsid w:val="00AC3A62"/>
    <w:rsid w:val="00AC4AA4"/>
    <w:rsid w:val="00AE1E85"/>
    <w:rsid w:val="00AF3567"/>
    <w:rsid w:val="00B04021"/>
    <w:rsid w:val="00B06356"/>
    <w:rsid w:val="00B261A0"/>
    <w:rsid w:val="00B27472"/>
    <w:rsid w:val="00B36122"/>
    <w:rsid w:val="00B42DFE"/>
    <w:rsid w:val="00B60DE5"/>
    <w:rsid w:val="00B64B27"/>
    <w:rsid w:val="00B74DF7"/>
    <w:rsid w:val="00BB0037"/>
    <w:rsid w:val="00BB0D4D"/>
    <w:rsid w:val="00BB15C8"/>
    <w:rsid w:val="00BD64A1"/>
    <w:rsid w:val="00C127BE"/>
    <w:rsid w:val="00C2663B"/>
    <w:rsid w:val="00C404C3"/>
    <w:rsid w:val="00C43EFF"/>
    <w:rsid w:val="00C62557"/>
    <w:rsid w:val="00C63015"/>
    <w:rsid w:val="00C669F4"/>
    <w:rsid w:val="00C77ACA"/>
    <w:rsid w:val="00C8027D"/>
    <w:rsid w:val="00CB2632"/>
    <w:rsid w:val="00CE08B0"/>
    <w:rsid w:val="00CF11AE"/>
    <w:rsid w:val="00D20A4A"/>
    <w:rsid w:val="00D3198B"/>
    <w:rsid w:val="00D31A6A"/>
    <w:rsid w:val="00D33F52"/>
    <w:rsid w:val="00D5296A"/>
    <w:rsid w:val="00D60699"/>
    <w:rsid w:val="00D635EE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323EF"/>
    <w:rsid w:val="00E56958"/>
    <w:rsid w:val="00E64B86"/>
    <w:rsid w:val="00E87712"/>
    <w:rsid w:val="00E933C4"/>
    <w:rsid w:val="00EB69A5"/>
    <w:rsid w:val="00EC214C"/>
    <w:rsid w:val="00ED00D7"/>
    <w:rsid w:val="00ED2E83"/>
    <w:rsid w:val="00ED6646"/>
    <w:rsid w:val="00EE2C44"/>
    <w:rsid w:val="00F153B7"/>
    <w:rsid w:val="00F32A7D"/>
    <w:rsid w:val="00F40503"/>
    <w:rsid w:val="00F411DB"/>
    <w:rsid w:val="00F6031F"/>
    <w:rsid w:val="00F80405"/>
    <w:rsid w:val="00F918AA"/>
    <w:rsid w:val="00FA15B1"/>
    <w:rsid w:val="00FB2629"/>
    <w:rsid w:val="00FB3475"/>
    <w:rsid w:val="00FC13EA"/>
    <w:rsid w:val="00FD08EF"/>
    <w:rsid w:val="00FD4F64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C3C02C9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47147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9923F4-C338-40BE-BBF9-23A3624B2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5</cp:revision>
  <dcterms:created xsi:type="dcterms:W3CDTF">2024-02-18T10:02:00Z</dcterms:created>
  <dcterms:modified xsi:type="dcterms:W3CDTF">2024-02-18T10:11:00Z</dcterms:modified>
</cp:coreProperties>
</file>